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need</w:t>
      </w:r>
      <w:r>
        <w:t xml:space="preserve"> </w:t>
      </w:r>
      <w:r>
        <w:t xml:space="preserve">for</w:t>
      </w:r>
      <w:r>
        <w:t xml:space="preserve"> </w:t>
      </w:r>
      <w:r>
        <w:t xml:space="preserve">mental</w:t>
      </w:r>
      <w:r>
        <w:t xml:space="preserve"> </w:t>
      </w:r>
      <w:r>
        <w:t xml:space="preserve">health</w:t>
      </w:r>
      <w:r>
        <w:t xml:space="preserve"> </w:t>
      </w:r>
      <w:r>
        <w:t xml:space="preserve">outreach</w:t>
      </w:r>
      <w:r>
        <w:t xml:space="preserve"> </w:t>
      </w:r>
      <w:r>
        <w:t xml:space="preserve">in</w:t>
      </w:r>
      <w:r>
        <w:t xml:space="preserve"> </w:t>
      </w:r>
      <w:r>
        <w:t xml:space="preserve">the</w:t>
      </w:r>
      <w:r>
        <w:t xml:space="preserve"> </w:t>
      </w:r>
      <w:r>
        <w:t xml:space="preserve">workplace</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5-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exmained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analysed the responses to come up with a way to split it. For instance, the responses were of the format - Anxiety Disorder (Generalized, Social, Phobia, etc)|Mood Disorder (Depression, Bipolar Disorder, etc), I split them and separated them using R code to just the higher categories like anxiety Disorder, Mood Disorder to visualise it. For ease of visualisations using age, I created age groups (17-37, 37-57 etc). I visualised the distribution of mental illness across gender and age. I also did the visualisation and interpretations on negative consequences on discussing physical vs mental disorders. I documented my parts in the R markdown file. I worked on my parts for the presentation. For final package, I cleaned up the analaysis and visualizations that I worked on as well.</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607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need for mental health outreach in the workplace</dc:title>
  <dc:creator/>
  <dcterms:created xsi:type="dcterms:W3CDTF">2018-12-13T19:42:41Z</dcterms:created>
  <dcterms:modified xsi:type="dcterms:W3CDTF">2018-12-13T19:42:41Z</dcterms:modified>
</cp:coreProperties>
</file>